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590CB5" w14:textId="77777777" w:rsidR="005A1150" w:rsidRPr="001B09AC" w:rsidRDefault="00E17022" w:rsidP="007A6FE2">
      <w:pPr>
        <w:tabs>
          <w:tab w:val="left" w:pos="3969"/>
          <w:tab w:val="left" w:pos="4678"/>
        </w:tabs>
        <w:spacing w:after="0"/>
        <w:ind w:left="420" w:right="893" w:hanging="420"/>
        <w:jc w:val="center"/>
        <w:rPr>
          <w:rFonts w:asciiTheme="minorHAnsi" w:eastAsia="Times New Roman" w:hAnsiTheme="minorHAnsi" w:cstheme="minorHAnsi"/>
          <w:b/>
          <w:sz w:val="24"/>
          <w:szCs w:val="18"/>
          <w:lang w:val="en-US"/>
        </w:rPr>
      </w:pPr>
      <w:r w:rsidRPr="00EF148A">
        <w:rPr>
          <w:rFonts w:asciiTheme="minorHAnsi" w:eastAsia="Times New Roman" w:hAnsiTheme="minorHAnsi" w:cstheme="minorHAnsi"/>
          <w:b/>
          <w:sz w:val="24"/>
          <w:szCs w:val="18"/>
          <w:lang w:val="en-US"/>
        </w:rPr>
        <w:t xml:space="preserve">Ranking of activities of student organizations and associations operating </w:t>
      </w:r>
    </w:p>
    <w:p w14:paraId="04495B24" w14:textId="77777777" w:rsidR="003334FE" w:rsidRPr="001B09AC" w:rsidRDefault="00E17022" w:rsidP="005A1150">
      <w:pPr>
        <w:spacing w:after="0"/>
        <w:ind w:left="420" w:right="893" w:hanging="420"/>
        <w:jc w:val="center"/>
        <w:rPr>
          <w:rFonts w:asciiTheme="minorHAnsi" w:eastAsia="Times New Roman" w:hAnsiTheme="minorHAnsi" w:cstheme="minorHAnsi"/>
          <w:b/>
          <w:color w:val="auto"/>
          <w:sz w:val="24"/>
          <w:szCs w:val="18"/>
          <w:lang w:val="en-US"/>
        </w:rPr>
      </w:pPr>
      <w:r w:rsidRPr="00EF148A">
        <w:rPr>
          <w:rFonts w:asciiTheme="minorHAnsi" w:eastAsia="Times New Roman" w:hAnsiTheme="minorHAnsi" w:cstheme="minorHAnsi"/>
          <w:b/>
          <w:sz w:val="24"/>
          <w:szCs w:val="18"/>
          <w:lang w:val="en-US"/>
        </w:rPr>
        <w:t xml:space="preserve">at the Medical University of </w:t>
      </w:r>
      <w:r w:rsidRPr="0045285A">
        <w:rPr>
          <w:rFonts w:asciiTheme="minorHAnsi" w:eastAsia="Times New Roman" w:hAnsiTheme="minorHAnsi" w:cstheme="minorHAnsi"/>
          <w:b/>
          <w:color w:val="auto"/>
          <w:sz w:val="24"/>
          <w:szCs w:val="18"/>
          <w:lang w:val="en-US"/>
        </w:rPr>
        <w:t>Wroclaw for the academic year 20..../20</w:t>
      </w:r>
      <w:bookmarkStart w:id="0" w:name="_GoBack"/>
      <w:bookmarkEnd w:id="0"/>
      <w:r w:rsidRPr="0045285A">
        <w:rPr>
          <w:rFonts w:asciiTheme="minorHAnsi" w:eastAsia="Times New Roman" w:hAnsiTheme="minorHAnsi" w:cstheme="minorHAnsi"/>
          <w:b/>
          <w:color w:val="auto"/>
          <w:sz w:val="24"/>
          <w:szCs w:val="18"/>
          <w:lang w:val="en-US"/>
        </w:rPr>
        <w:t>....</w:t>
      </w:r>
    </w:p>
    <w:p w14:paraId="0D3A3053" w14:textId="77777777" w:rsidR="005A1150" w:rsidRPr="001B09AC" w:rsidRDefault="005A1150" w:rsidP="005A1150">
      <w:pPr>
        <w:spacing w:after="0"/>
        <w:ind w:left="420" w:right="893" w:hanging="420"/>
        <w:jc w:val="center"/>
        <w:rPr>
          <w:rFonts w:asciiTheme="minorHAnsi" w:hAnsiTheme="minorHAnsi" w:cstheme="minorHAnsi"/>
          <w:sz w:val="18"/>
          <w:szCs w:val="18"/>
          <w:lang w:val="en-US"/>
        </w:rPr>
      </w:pPr>
    </w:p>
    <w:tbl>
      <w:tblPr>
        <w:tblStyle w:val="TableGrid"/>
        <w:tblW w:w="16302" w:type="dxa"/>
        <w:tblInd w:w="-1281" w:type="dxa"/>
        <w:tblLayout w:type="fixed"/>
        <w:tblCellMar>
          <w:top w:w="13" w:type="dxa"/>
          <w:left w:w="110" w:type="dxa"/>
          <w:right w:w="107" w:type="dxa"/>
        </w:tblCellMar>
        <w:tblLook w:val="04A0" w:firstRow="1" w:lastRow="0" w:firstColumn="1" w:lastColumn="0" w:noHBand="0" w:noVBand="1"/>
      </w:tblPr>
      <w:tblGrid>
        <w:gridCol w:w="850"/>
        <w:gridCol w:w="3610"/>
        <w:gridCol w:w="1247"/>
        <w:gridCol w:w="3224"/>
        <w:gridCol w:w="1975"/>
        <w:gridCol w:w="1800"/>
        <w:gridCol w:w="1080"/>
        <w:gridCol w:w="1382"/>
        <w:gridCol w:w="1134"/>
      </w:tblGrid>
      <w:tr w:rsidR="00161026" w:rsidRPr="00803A70" w14:paraId="67F2F2C3" w14:textId="77777777" w:rsidTr="001B09AC">
        <w:trPr>
          <w:trHeight w:val="1148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C9521" w14:textId="77777777" w:rsidR="00A96504" w:rsidRPr="00C04FEC" w:rsidRDefault="00E17022" w:rsidP="00077DCA">
            <w:pPr>
              <w:jc w:val="center"/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</w:rPr>
            </w:pPr>
            <w:r w:rsidRPr="00C04FEC"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  <w:lang w:val="en-US"/>
              </w:rPr>
              <w:t>Rank</w:t>
            </w:r>
          </w:p>
          <w:p w14:paraId="56D1D693" w14:textId="77777777" w:rsidR="00A96504" w:rsidRPr="00C04FEC" w:rsidRDefault="00A96504" w:rsidP="00077DCA">
            <w:pPr>
              <w:jc w:val="center"/>
              <w:rPr>
                <w:rFonts w:asciiTheme="minorHAnsi" w:hAnsiTheme="minorHAnsi" w:cstheme="minorHAnsi"/>
                <w:strike/>
                <w:color w:val="auto"/>
                <w:sz w:val="18"/>
                <w:szCs w:val="18"/>
              </w:rPr>
            </w:pP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219919" w14:textId="20040928" w:rsidR="00A96504" w:rsidRPr="001B09AC" w:rsidRDefault="00E17022" w:rsidP="00731B52">
            <w:pPr>
              <w:ind w:left="1"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  <w:lang w:val="en-US"/>
              </w:rPr>
            </w:pPr>
            <w:r w:rsidRPr="00C04FEC"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  <w:lang w:val="en-US"/>
              </w:rPr>
              <w:t xml:space="preserve">Name of </w:t>
            </w:r>
            <w:r w:rsidR="001B09AC"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  <w:lang w:val="en-US"/>
              </w:rPr>
              <w:t xml:space="preserve">the </w:t>
            </w:r>
            <w:r w:rsidRPr="00C04FEC"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  <w:lang w:val="en-US"/>
              </w:rPr>
              <w:t>organization/association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FB29CC" w14:textId="4D3CF7D2" w:rsidR="00A96504" w:rsidRPr="001B09AC" w:rsidRDefault="00E17022" w:rsidP="00731B52">
            <w:pPr>
              <w:jc w:val="center"/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  <w:lang w:val="en-US"/>
              </w:rPr>
            </w:pPr>
            <w:r w:rsidRPr="00C04FEC"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  <w:lang w:val="en-US"/>
              </w:rPr>
              <w:t xml:space="preserve">Number of </w:t>
            </w:r>
            <w:r w:rsidR="001B09AC"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  <w:lang w:val="en-US"/>
              </w:rPr>
              <w:t xml:space="preserve">the </w:t>
            </w:r>
            <w:r w:rsidRPr="00C04FEC"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  <w:lang w:val="en-US"/>
              </w:rPr>
              <w:t>organization/association</w:t>
            </w: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7F6F85" w14:textId="77777777" w:rsidR="00A96504" w:rsidRPr="001B09AC" w:rsidRDefault="00E17022" w:rsidP="00343638">
            <w:pPr>
              <w:jc w:val="center"/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  <w:lang w:val="en-US"/>
              </w:rPr>
            </w:pPr>
            <w:r w:rsidRPr="00C04FEC"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  <w:lang w:val="en-US"/>
              </w:rPr>
              <w:t>Supervisor(s) during the</w:t>
            </w:r>
            <w:r w:rsidRPr="00C04FEC"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  <w:lang w:val="en-US"/>
              </w:rPr>
              <w:t xml:space="preserve"> academic year</w:t>
            </w:r>
          </w:p>
          <w:p w14:paraId="2BE61730" w14:textId="77777777" w:rsidR="00A96504" w:rsidRPr="001B09AC" w:rsidRDefault="00E17022" w:rsidP="00343638">
            <w:pPr>
              <w:jc w:val="center"/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  <w:lang w:val="en-US"/>
              </w:rPr>
            </w:pPr>
            <w:r w:rsidRPr="00C04FEC"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  <w:lang w:val="en-US"/>
              </w:rPr>
              <w:t>preceding the submission of the Ranking</w:t>
            </w: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14460F" w14:textId="77777777" w:rsidR="00A96504" w:rsidRPr="001B09AC" w:rsidRDefault="00E17022" w:rsidP="00841996">
            <w:pPr>
              <w:jc w:val="center"/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  <w:lang w:val="en-US"/>
              </w:rPr>
            </w:pPr>
            <w:r w:rsidRPr="00C04FEC"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  <w:lang w:val="en-US"/>
              </w:rPr>
              <w:t>Supervisor(s) in the current academic yea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D07B13" w14:textId="77777777" w:rsidR="00A96504" w:rsidRPr="001B09AC" w:rsidRDefault="00E17022" w:rsidP="00B0566A">
            <w:pPr>
              <w:jc w:val="center"/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  <w:lang w:val="en-US"/>
              </w:rPr>
            </w:pPr>
            <w:r w:rsidRPr="00C04FEC">
              <w:rPr>
                <w:rFonts w:asciiTheme="minorHAnsi" w:eastAsia="Times New Roman" w:hAnsiTheme="minorHAnsi" w:cstheme="minorHAnsi"/>
                <w:b/>
                <w:color w:val="auto"/>
                <w:sz w:val="18"/>
                <w:szCs w:val="18"/>
                <w:lang w:val="en-US"/>
              </w:rPr>
              <w:t>Chairman/President of the organization/association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0E68A3" w14:textId="7D1ACD78" w:rsidR="00A96504" w:rsidRPr="001B09AC" w:rsidRDefault="00E17022" w:rsidP="0034363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sz w:val="18"/>
                <w:szCs w:val="18"/>
                <w:lang w:val="en-US"/>
              </w:rPr>
              <w:t xml:space="preserve">Points obtained </w:t>
            </w:r>
            <w:r w:rsidR="001B09AC">
              <w:rPr>
                <w:rFonts w:asciiTheme="minorHAnsi" w:eastAsia="Times New Roman" w:hAnsiTheme="minorHAnsi" w:cstheme="minorHAnsi"/>
                <w:b/>
                <w:sz w:val="18"/>
                <w:szCs w:val="18"/>
                <w:lang w:val="en-US"/>
              </w:rPr>
              <w:t>based on</w:t>
            </w:r>
            <w:r>
              <w:rPr>
                <w:rFonts w:asciiTheme="minorHAnsi" w:eastAsia="Times New Roman" w:hAnsiTheme="minorHAnsi" w:cstheme="minorHAnsi"/>
                <w:b/>
                <w:sz w:val="18"/>
                <w:szCs w:val="18"/>
                <w:lang w:val="en-US"/>
              </w:rPr>
              <w:t xml:space="preserve"> the Ranking</w:t>
            </w: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D0FBCC" w14:textId="77777777" w:rsidR="00A96504" w:rsidRPr="001B09AC" w:rsidRDefault="00E17022" w:rsidP="00731B52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val="en-US"/>
              </w:rPr>
            </w:pPr>
            <w:r w:rsidRPr="00416091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/>
              </w:rPr>
              <w:t>Additional points obtained based on the number of</w:t>
            </w:r>
          </w:p>
          <w:p w14:paraId="1D589EFF" w14:textId="77777777" w:rsidR="00A96504" w:rsidRPr="001B09AC" w:rsidRDefault="00E17022" w:rsidP="00731B5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16091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/>
              </w:rPr>
              <w:t xml:space="preserve">members in a given </w:t>
            </w:r>
            <w:r w:rsidRPr="00416091">
              <w:rPr>
                <w:rFonts w:asciiTheme="minorHAnsi" w:eastAsia="Times New Roman" w:hAnsiTheme="minorHAnsi" w:cstheme="minorHAnsi"/>
                <w:b/>
                <w:sz w:val="16"/>
                <w:szCs w:val="16"/>
                <w:lang w:val="en-US"/>
              </w:rPr>
              <w:t>organization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D866F7" w14:textId="77777777" w:rsidR="00A96504" w:rsidRPr="001B09AC" w:rsidRDefault="00E17022" w:rsidP="00731B52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EF148A">
              <w:rPr>
                <w:rFonts w:asciiTheme="minorHAnsi" w:eastAsia="Times New Roman" w:hAnsiTheme="minorHAnsi" w:cstheme="minorHAnsi"/>
                <w:b/>
                <w:sz w:val="18"/>
                <w:szCs w:val="18"/>
                <w:lang w:val="en-US"/>
              </w:rPr>
              <w:t>The final number of points obtained</w:t>
            </w:r>
          </w:p>
        </w:tc>
      </w:tr>
      <w:tr w:rsidR="00161026" w14:paraId="3ECE06A2" w14:textId="77777777" w:rsidTr="001B09AC">
        <w:trPr>
          <w:trHeight w:val="262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8055E" w14:textId="77777777" w:rsidR="00A96504" w:rsidRPr="00EF148A" w:rsidRDefault="00E17022" w:rsidP="00077DC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F148A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1.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D2E1E2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062F5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13243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20557" w14:textId="77777777" w:rsidR="00A96504" w:rsidRPr="00EF148A" w:rsidRDefault="00A96504" w:rsidP="00997E9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39BA4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6D5E5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87A92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31EB5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61026" w14:paraId="4B784403" w14:textId="77777777" w:rsidTr="001B09AC">
        <w:trPr>
          <w:trHeight w:val="26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13884" w14:textId="77777777" w:rsidR="00A96504" w:rsidRPr="00EF148A" w:rsidRDefault="00E17022" w:rsidP="00077DC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F148A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2.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1D440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89337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45C81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D8B32" w14:textId="77777777" w:rsidR="00A96504" w:rsidRPr="00EF148A" w:rsidRDefault="00A96504" w:rsidP="00997E9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E1B7D5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648D5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50724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FE244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61026" w14:paraId="5F3C0BE7" w14:textId="77777777" w:rsidTr="001B09AC">
        <w:trPr>
          <w:trHeight w:val="262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D603ED" w14:textId="77777777" w:rsidR="00A96504" w:rsidRPr="00EF148A" w:rsidRDefault="00E17022" w:rsidP="00077DC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F148A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3.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176F6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D895F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BB85C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C79C3" w14:textId="77777777" w:rsidR="00A96504" w:rsidRPr="00EF148A" w:rsidRDefault="00A96504" w:rsidP="00997E9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80D9A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E85AA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AB7DB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C1205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61026" w14:paraId="3B5142CD" w14:textId="77777777" w:rsidTr="001B09AC">
        <w:trPr>
          <w:trHeight w:val="26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17EB4" w14:textId="77777777" w:rsidR="00A96504" w:rsidRPr="00EF148A" w:rsidRDefault="00E17022" w:rsidP="00077DC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F148A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4.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67470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DDD9A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B52E1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77E31" w14:textId="77777777" w:rsidR="00A96504" w:rsidRPr="00EF148A" w:rsidRDefault="00A96504" w:rsidP="00997E9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112B0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6D191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52632C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B34B02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61026" w14:paraId="5C754375" w14:textId="77777777" w:rsidTr="001B09AC">
        <w:trPr>
          <w:trHeight w:val="262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C795B" w14:textId="77777777" w:rsidR="00A96504" w:rsidRPr="00EF148A" w:rsidRDefault="00E17022" w:rsidP="00077DC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F148A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5.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86B74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F215A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F35DC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233A8" w14:textId="77777777" w:rsidR="00A96504" w:rsidRPr="00EF148A" w:rsidRDefault="00A96504" w:rsidP="00997E9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47BBD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BD4FB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67A6D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367E3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61026" w14:paraId="73FE4759" w14:textId="77777777" w:rsidTr="001B09AC">
        <w:trPr>
          <w:trHeight w:val="26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9D119" w14:textId="77777777" w:rsidR="00A96504" w:rsidRPr="00EF148A" w:rsidRDefault="00E17022" w:rsidP="00077DC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F148A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6.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76DA5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62A4F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1EA98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1B784" w14:textId="77777777" w:rsidR="00A96504" w:rsidRPr="00EF148A" w:rsidRDefault="00A96504" w:rsidP="00997E9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A04D1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792CD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7AA40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B22AF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61026" w14:paraId="717B2886" w14:textId="77777777" w:rsidTr="001B09AC">
        <w:trPr>
          <w:trHeight w:val="262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40EE0" w14:textId="77777777" w:rsidR="00A96504" w:rsidRPr="00EF148A" w:rsidRDefault="00E17022" w:rsidP="00077DC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F148A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7.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BB96CC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94C77A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59C71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F5E1D" w14:textId="77777777" w:rsidR="00A96504" w:rsidRPr="00EF148A" w:rsidRDefault="00A96504" w:rsidP="00997E9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A47D0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1E922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96669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AB8AA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61026" w14:paraId="65860C49" w14:textId="77777777" w:rsidTr="001B09AC">
        <w:trPr>
          <w:trHeight w:val="26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E838F" w14:textId="77777777" w:rsidR="00A96504" w:rsidRPr="00EF148A" w:rsidRDefault="00E17022" w:rsidP="00077DC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F148A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8.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9C790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9A525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1615F" w14:textId="77777777" w:rsidR="00A96504" w:rsidRPr="00EF148A" w:rsidRDefault="00A96504" w:rsidP="007A6FE2">
            <w:pPr>
              <w:ind w:right="39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146B0" w14:textId="77777777" w:rsidR="00A96504" w:rsidRPr="00EF148A" w:rsidRDefault="00A96504" w:rsidP="00997E9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1AB39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28904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F3A16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463D0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61026" w14:paraId="23DB4B63" w14:textId="77777777" w:rsidTr="001B09AC">
        <w:trPr>
          <w:trHeight w:val="262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231AC" w14:textId="77777777" w:rsidR="00A96504" w:rsidRPr="00EF148A" w:rsidRDefault="00E17022" w:rsidP="00077DC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F148A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9.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87591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30C9A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72A04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73AC86" w14:textId="77777777" w:rsidR="00A96504" w:rsidRPr="00EF148A" w:rsidRDefault="00A96504" w:rsidP="00997E9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E7F0D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CDE8D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02B658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A0FC2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61026" w14:paraId="10D4CA6E" w14:textId="77777777" w:rsidTr="001B09AC">
        <w:trPr>
          <w:trHeight w:val="26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7DA80" w14:textId="77777777" w:rsidR="00A96504" w:rsidRPr="00EF148A" w:rsidRDefault="00E17022" w:rsidP="00077DCA">
            <w:pPr>
              <w:ind w:left="24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F148A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10.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6298F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50A3F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6EEAC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F29E1" w14:textId="77777777" w:rsidR="00A96504" w:rsidRPr="00EF148A" w:rsidRDefault="00A96504" w:rsidP="00997E9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367E13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F5082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04825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80C4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61026" w14:paraId="71994AC5" w14:textId="77777777" w:rsidTr="001B09AC">
        <w:trPr>
          <w:trHeight w:val="262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68EAA" w14:textId="77777777" w:rsidR="00A96504" w:rsidRPr="00EF148A" w:rsidRDefault="00E17022" w:rsidP="00077DCA">
            <w:pPr>
              <w:ind w:left="24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F148A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11.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BEC25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F1FDB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5FB4A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5FA7B" w14:textId="77777777" w:rsidR="00A96504" w:rsidRPr="00EF148A" w:rsidRDefault="00A96504" w:rsidP="00997E9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72E28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27678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7AD70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58557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61026" w14:paraId="24B79F6D" w14:textId="77777777" w:rsidTr="001B09AC">
        <w:trPr>
          <w:trHeight w:val="264"/>
        </w:trPr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6648D" w14:textId="77777777" w:rsidR="00A96504" w:rsidRPr="00EF148A" w:rsidRDefault="00E17022" w:rsidP="00077DCA">
            <w:pPr>
              <w:ind w:left="24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F148A">
              <w:rPr>
                <w:rFonts w:asciiTheme="minorHAnsi" w:eastAsia="Times New Roman" w:hAnsiTheme="minorHAnsi" w:cstheme="minorHAnsi"/>
                <w:sz w:val="18"/>
                <w:szCs w:val="18"/>
                <w:lang w:val="en-US"/>
              </w:rPr>
              <w:t>12.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C27CC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FAE41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CB1BB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B1CA9" w14:textId="77777777" w:rsidR="00A96504" w:rsidRPr="00EF148A" w:rsidRDefault="00A96504" w:rsidP="00997E9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77569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FF3D7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A6FE0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2A603" w14:textId="77777777" w:rsidR="00A96504" w:rsidRPr="00EF148A" w:rsidRDefault="00A96504" w:rsidP="00731B52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336BE660" w14:textId="77777777" w:rsidR="00027928" w:rsidRDefault="00E17022">
      <w:pPr>
        <w:spacing w:after="104" w:line="249" w:lineRule="auto"/>
        <w:ind w:left="-150" w:hanging="10"/>
        <w:rPr>
          <w:rFonts w:asciiTheme="minorHAnsi" w:eastAsia="Times New Roman" w:hAnsiTheme="minorHAnsi" w:cstheme="minorHAnsi"/>
          <w:sz w:val="18"/>
          <w:szCs w:val="18"/>
        </w:rPr>
      </w:pPr>
      <w:r w:rsidRPr="00EF148A">
        <w:rPr>
          <w:rFonts w:asciiTheme="minorHAnsi" w:eastAsia="Times New Roman" w:hAnsiTheme="minorHAnsi" w:cstheme="minorHAnsi"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                     </w:t>
      </w:r>
    </w:p>
    <w:p w14:paraId="4D71B92E" w14:textId="77777777" w:rsidR="0069177D" w:rsidRPr="001B09AC" w:rsidRDefault="00E17022">
      <w:pPr>
        <w:spacing w:after="104" w:line="249" w:lineRule="auto"/>
        <w:ind w:left="-150" w:hanging="10"/>
        <w:rPr>
          <w:rFonts w:asciiTheme="minorHAnsi" w:eastAsia="Times New Roman" w:hAnsiTheme="minorHAnsi" w:cstheme="minorHAnsi"/>
          <w:sz w:val="18"/>
          <w:szCs w:val="18"/>
          <w:lang w:val="en-US"/>
        </w:rPr>
      </w:pPr>
      <w:r>
        <w:rPr>
          <w:rFonts w:asciiTheme="minorHAnsi" w:eastAsia="Times New Roman" w:hAnsiTheme="minorHAnsi" w:cstheme="minorHAnsi"/>
          <w:sz w:val="18"/>
          <w:szCs w:val="18"/>
          <w:lang w:val="en-US"/>
        </w:rPr>
        <w:tab/>
      </w:r>
      <w:r>
        <w:rPr>
          <w:rFonts w:asciiTheme="minorHAnsi" w:eastAsia="Times New Roman" w:hAnsiTheme="minorHAnsi" w:cstheme="minorHAnsi"/>
          <w:sz w:val="18"/>
          <w:szCs w:val="18"/>
          <w:lang w:val="en-US"/>
        </w:rPr>
        <w:tab/>
      </w:r>
      <w:r>
        <w:rPr>
          <w:rFonts w:asciiTheme="minorHAnsi" w:eastAsia="Times New Roman" w:hAnsiTheme="minorHAnsi" w:cstheme="minorHAnsi"/>
          <w:sz w:val="18"/>
          <w:szCs w:val="18"/>
          <w:lang w:val="en-US"/>
        </w:rPr>
        <w:tab/>
      </w:r>
      <w:r>
        <w:rPr>
          <w:rFonts w:asciiTheme="minorHAnsi" w:eastAsia="Times New Roman" w:hAnsiTheme="minorHAnsi" w:cstheme="minorHAnsi"/>
          <w:sz w:val="18"/>
          <w:szCs w:val="18"/>
          <w:lang w:val="en-US"/>
        </w:rPr>
        <w:tab/>
      </w:r>
      <w:r>
        <w:rPr>
          <w:rFonts w:asciiTheme="minorHAnsi" w:eastAsia="Times New Roman" w:hAnsiTheme="minorHAnsi" w:cstheme="minorHAnsi"/>
          <w:sz w:val="18"/>
          <w:szCs w:val="18"/>
          <w:lang w:val="en-US"/>
        </w:rPr>
        <w:tab/>
      </w:r>
      <w:r>
        <w:rPr>
          <w:rFonts w:asciiTheme="minorHAnsi" w:eastAsia="Times New Roman" w:hAnsiTheme="minorHAnsi" w:cstheme="minorHAnsi"/>
          <w:sz w:val="18"/>
          <w:szCs w:val="18"/>
          <w:lang w:val="en-US"/>
        </w:rPr>
        <w:tab/>
      </w:r>
      <w:r>
        <w:rPr>
          <w:rFonts w:asciiTheme="minorHAnsi" w:eastAsia="Times New Roman" w:hAnsiTheme="minorHAnsi" w:cstheme="minorHAnsi"/>
          <w:sz w:val="18"/>
          <w:szCs w:val="18"/>
          <w:lang w:val="en-US"/>
        </w:rPr>
        <w:tab/>
      </w:r>
      <w:r>
        <w:rPr>
          <w:rFonts w:asciiTheme="minorHAnsi" w:eastAsia="Times New Roman" w:hAnsiTheme="minorHAnsi" w:cstheme="minorHAnsi"/>
          <w:sz w:val="18"/>
          <w:szCs w:val="18"/>
          <w:lang w:val="en-US"/>
        </w:rPr>
        <w:tab/>
      </w:r>
      <w:r>
        <w:rPr>
          <w:rFonts w:asciiTheme="minorHAnsi" w:eastAsia="Times New Roman" w:hAnsiTheme="minorHAnsi" w:cstheme="minorHAnsi"/>
          <w:sz w:val="18"/>
          <w:szCs w:val="18"/>
          <w:lang w:val="en-US"/>
        </w:rPr>
        <w:tab/>
      </w:r>
      <w:r>
        <w:rPr>
          <w:rFonts w:asciiTheme="minorHAnsi" w:eastAsia="Times New Roman" w:hAnsiTheme="minorHAnsi" w:cstheme="minorHAnsi"/>
          <w:sz w:val="18"/>
          <w:szCs w:val="18"/>
          <w:lang w:val="en-US"/>
        </w:rPr>
        <w:tab/>
      </w:r>
      <w:r>
        <w:rPr>
          <w:rFonts w:asciiTheme="minorHAnsi" w:eastAsia="Times New Roman" w:hAnsiTheme="minorHAnsi" w:cstheme="minorHAnsi"/>
          <w:sz w:val="18"/>
          <w:szCs w:val="18"/>
          <w:lang w:val="en-US"/>
        </w:rPr>
        <w:tab/>
      </w:r>
      <w:r>
        <w:rPr>
          <w:rFonts w:asciiTheme="minorHAnsi" w:eastAsia="Times New Roman" w:hAnsiTheme="minorHAnsi" w:cstheme="minorHAnsi"/>
          <w:sz w:val="18"/>
          <w:szCs w:val="18"/>
          <w:lang w:val="en-US"/>
        </w:rPr>
        <w:tab/>
      </w:r>
      <w:r>
        <w:rPr>
          <w:rFonts w:asciiTheme="minorHAnsi" w:eastAsia="Times New Roman" w:hAnsiTheme="minorHAnsi" w:cstheme="minorHAnsi"/>
          <w:sz w:val="18"/>
          <w:szCs w:val="18"/>
          <w:lang w:val="en-US"/>
        </w:rPr>
        <w:tab/>
      </w:r>
      <w:r>
        <w:rPr>
          <w:rFonts w:asciiTheme="minorHAnsi" w:eastAsia="Times New Roman" w:hAnsiTheme="minorHAnsi" w:cstheme="minorHAnsi"/>
          <w:sz w:val="18"/>
          <w:szCs w:val="18"/>
          <w:lang w:val="en-US"/>
        </w:rPr>
        <w:tab/>
      </w:r>
      <w:r>
        <w:rPr>
          <w:rFonts w:asciiTheme="minorHAnsi" w:eastAsia="Times New Roman" w:hAnsiTheme="minorHAnsi" w:cstheme="minorHAnsi"/>
          <w:sz w:val="18"/>
          <w:szCs w:val="18"/>
          <w:lang w:val="en-US"/>
        </w:rPr>
        <w:tab/>
      </w:r>
      <w:r>
        <w:rPr>
          <w:rFonts w:asciiTheme="minorHAnsi" w:eastAsia="Times New Roman" w:hAnsiTheme="minorHAnsi" w:cstheme="minorHAnsi"/>
          <w:sz w:val="18"/>
          <w:szCs w:val="18"/>
          <w:lang w:val="en-US"/>
        </w:rPr>
        <w:tab/>
        <w:t xml:space="preserve"> Signatures of the members of the Ra</w:t>
      </w:r>
      <w:r>
        <w:rPr>
          <w:rFonts w:asciiTheme="minorHAnsi" w:eastAsia="Times New Roman" w:hAnsiTheme="minorHAnsi" w:cstheme="minorHAnsi"/>
          <w:sz w:val="18"/>
          <w:szCs w:val="18"/>
          <w:lang w:val="en-US"/>
        </w:rPr>
        <w:t>nking Committee:</w:t>
      </w:r>
    </w:p>
    <w:p w14:paraId="1ED9FE6B" w14:textId="77777777" w:rsidR="003334FE" w:rsidRPr="00EF148A" w:rsidRDefault="00E17022">
      <w:pPr>
        <w:numPr>
          <w:ilvl w:val="0"/>
          <w:numId w:val="1"/>
        </w:numPr>
        <w:spacing w:after="101"/>
        <w:ind w:right="-15" w:hanging="360"/>
        <w:jc w:val="right"/>
        <w:rPr>
          <w:rFonts w:asciiTheme="minorHAnsi" w:hAnsiTheme="minorHAnsi" w:cstheme="minorHAnsi"/>
          <w:sz w:val="18"/>
          <w:szCs w:val="18"/>
        </w:rPr>
      </w:pPr>
      <w:r w:rsidRPr="00EF148A">
        <w:rPr>
          <w:rFonts w:asciiTheme="minorHAnsi" w:eastAsia="Times New Roman" w:hAnsiTheme="minorHAnsi" w:cstheme="minorHAnsi"/>
          <w:sz w:val="18"/>
          <w:szCs w:val="18"/>
          <w:lang w:val="en-US"/>
        </w:rPr>
        <w:t>…………………………………………………..</w:t>
      </w:r>
    </w:p>
    <w:p w14:paraId="2C020725" w14:textId="77777777" w:rsidR="003334FE" w:rsidRPr="00EF148A" w:rsidRDefault="00E17022">
      <w:pPr>
        <w:numPr>
          <w:ilvl w:val="0"/>
          <w:numId w:val="1"/>
        </w:numPr>
        <w:spacing w:after="101"/>
        <w:ind w:right="-15" w:hanging="360"/>
        <w:jc w:val="right"/>
        <w:rPr>
          <w:rFonts w:asciiTheme="minorHAnsi" w:hAnsiTheme="minorHAnsi" w:cstheme="minorHAnsi"/>
          <w:sz w:val="18"/>
          <w:szCs w:val="18"/>
        </w:rPr>
      </w:pPr>
      <w:r w:rsidRPr="00EF148A">
        <w:rPr>
          <w:rFonts w:asciiTheme="minorHAnsi" w:eastAsia="Times New Roman" w:hAnsiTheme="minorHAnsi" w:cstheme="minorHAnsi"/>
          <w:sz w:val="18"/>
          <w:szCs w:val="18"/>
          <w:lang w:val="en-US"/>
        </w:rPr>
        <w:t>…………………………………………………..</w:t>
      </w:r>
    </w:p>
    <w:p w14:paraId="64D8D9BA" w14:textId="77777777" w:rsidR="003334FE" w:rsidRPr="00027928" w:rsidRDefault="00E17022" w:rsidP="00135E86">
      <w:pPr>
        <w:numPr>
          <w:ilvl w:val="0"/>
          <w:numId w:val="1"/>
        </w:numPr>
        <w:spacing w:after="101"/>
        <w:ind w:right="-15" w:hanging="360"/>
        <w:jc w:val="right"/>
        <w:rPr>
          <w:rFonts w:asciiTheme="minorHAnsi" w:hAnsiTheme="minorHAnsi" w:cstheme="minorHAnsi"/>
          <w:sz w:val="18"/>
          <w:szCs w:val="18"/>
        </w:rPr>
      </w:pPr>
      <w:r w:rsidRPr="00EF148A">
        <w:rPr>
          <w:rFonts w:asciiTheme="minorHAnsi" w:eastAsia="Times New Roman" w:hAnsiTheme="minorHAnsi" w:cstheme="minorHAnsi"/>
          <w:sz w:val="18"/>
          <w:szCs w:val="18"/>
          <w:lang w:val="en-US"/>
        </w:rPr>
        <w:t>…………………………………………………..</w:t>
      </w:r>
    </w:p>
    <w:sectPr w:rsidR="003334FE" w:rsidRPr="00027928" w:rsidSect="00BC5F02">
      <w:headerReference w:type="default" r:id="rId8"/>
      <w:footerReference w:type="default" r:id="rId9"/>
      <w:pgSz w:w="16838" w:h="11906" w:orient="landscape"/>
      <w:pgMar w:top="2196" w:right="1440" w:bottom="1130" w:left="144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B3B3A1" w14:textId="77777777" w:rsidR="00E17022" w:rsidRDefault="00E17022">
      <w:pPr>
        <w:spacing w:after="0" w:line="240" w:lineRule="auto"/>
      </w:pPr>
      <w:r>
        <w:separator/>
      </w:r>
    </w:p>
  </w:endnote>
  <w:endnote w:type="continuationSeparator" w:id="0">
    <w:p w14:paraId="432408AA" w14:textId="77777777" w:rsidR="00E17022" w:rsidRDefault="00E170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22328596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1C642E05" w14:textId="77777777" w:rsidR="00E77CCB" w:rsidRPr="00751DE0" w:rsidRDefault="00E17022">
        <w:pPr>
          <w:pStyle w:val="Stopka"/>
          <w:jc w:val="center"/>
          <w:rPr>
            <w:sz w:val="18"/>
            <w:szCs w:val="18"/>
          </w:rPr>
        </w:pPr>
        <w:r w:rsidRPr="00751DE0">
          <w:rPr>
            <w:sz w:val="18"/>
            <w:szCs w:val="18"/>
          </w:rPr>
          <w:fldChar w:fldCharType="begin"/>
        </w:r>
        <w:r w:rsidRPr="00751DE0">
          <w:rPr>
            <w:sz w:val="18"/>
            <w:szCs w:val="18"/>
          </w:rPr>
          <w:instrText>PAGE   \* MERGEFORMAT</w:instrText>
        </w:r>
        <w:r w:rsidRPr="00751DE0">
          <w:rPr>
            <w:sz w:val="18"/>
            <w:szCs w:val="18"/>
          </w:rPr>
          <w:fldChar w:fldCharType="separate"/>
        </w:r>
        <w:r w:rsidR="00E939BB">
          <w:rPr>
            <w:noProof/>
            <w:sz w:val="18"/>
            <w:szCs w:val="18"/>
          </w:rPr>
          <w:t>2</w:t>
        </w:r>
        <w:r w:rsidRPr="00751DE0">
          <w:rPr>
            <w:sz w:val="18"/>
            <w:szCs w:val="18"/>
          </w:rPr>
          <w:fldChar w:fldCharType="end"/>
        </w:r>
      </w:p>
    </w:sdtContent>
  </w:sdt>
  <w:p w14:paraId="4A463A86" w14:textId="77777777" w:rsidR="00E77CCB" w:rsidRDefault="00E77CC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C65A9B" w14:textId="77777777" w:rsidR="00E17022" w:rsidRDefault="00E17022">
      <w:pPr>
        <w:spacing w:after="0" w:line="240" w:lineRule="auto"/>
      </w:pPr>
      <w:r>
        <w:separator/>
      </w:r>
    </w:p>
  </w:footnote>
  <w:footnote w:type="continuationSeparator" w:id="0">
    <w:p w14:paraId="10127FF7" w14:textId="77777777" w:rsidR="00E17022" w:rsidRDefault="00E170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1A6C7B" w14:textId="77777777" w:rsidR="00594487" w:rsidRPr="001B09AC" w:rsidRDefault="00E17022" w:rsidP="002974ED">
    <w:pPr>
      <w:pStyle w:val="Nagwek"/>
      <w:ind w:left="6663"/>
      <w:rPr>
        <w:sz w:val="20"/>
        <w:szCs w:val="20"/>
        <w:lang w:val="en-US"/>
      </w:rPr>
    </w:pPr>
    <w:r w:rsidRPr="00E244EB">
      <w:rPr>
        <w:sz w:val="20"/>
        <w:szCs w:val="20"/>
        <w:lang w:val="en-US"/>
      </w:rPr>
      <w:t>Appendix 2</w:t>
    </w:r>
  </w:p>
  <w:p w14:paraId="15C093EC" w14:textId="4F2EE205" w:rsidR="00594487" w:rsidRPr="001B09AC" w:rsidRDefault="00E17022" w:rsidP="002974ED">
    <w:pPr>
      <w:pStyle w:val="Nagwek"/>
      <w:ind w:left="6663"/>
      <w:rPr>
        <w:sz w:val="20"/>
        <w:szCs w:val="20"/>
        <w:lang w:val="en-US"/>
      </w:rPr>
    </w:pPr>
    <w:r w:rsidRPr="00E244EB">
      <w:rPr>
        <w:sz w:val="20"/>
        <w:szCs w:val="20"/>
        <w:lang w:val="en-US"/>
      </w:rPr>
      <w:t xml:space="preserve">to the "Regulations for the Ranking of Activities of Student Organizations and Associations </w:t>
    </w:r>
    <w:r w:rsidR="001B09AC">
      <w:rPr>
        <w:sz w:val="20"/>
        <w:szCs w:val="20"/>
        <w:lang w:val="en-US"/>
      </w:rPr>
      <w:t>Operating</w:t>
    </w:r>
    <w:r w:rsidRPr="00E244EB">
      <w:rPr>
        <w:sz w:val="20"/>
        <w:szCs w:val="20"/>
        <w:lang w:val="en-US"/>
      </w:rPr>
      <w:t xml:space="preserve"> at the Medical University of Wroclaw" </w:t>
    </w:r>
  </w:p>
  <w:p w14:paraId="17F78FD1" w14:textId="060C8079" w:rsidR="00594487" w:rsidRPr="001B09AC" w:rsidRDefault="00E17022" w:rsidP="002974ED">
    <w:pPr>
      <w:pStyle w:val="Nagwek"/>
      <w:ind w:left="6663"/>
      <w:rPr>
        <w:color w:val="000000" w:themeColor="text1"/>
        <w:sz w:val="20"/>
        <w:szCs w:val="20"/>
        <w:lang w:val="en-US"/>
      </w:rPr>
    </w:pPr>
    <w:r w:rsidRPr="004903CF">
      <w:rPr>
        <w:color w:val="000000" w:themeColor="text1"/>
        <w:sz w:val="20"/>
        <w:szCs w:val="20"/>
        <w:lang w:val="en-US"/>
      </w:rPr>
      <w:t xml:space="preserve">(Law No. 98/XVI R/2022 of the </w:t>
    </w:r>
    <w:r w:rsidR="001B09AC">
      <w:rPr>
        <w:color w:val="000000" w:themeColor="text1"/>
        <w:sz w:val="20"/>
        <w:szCs w:val="20"/>
        <w:lang w:val="en-US"/>
      </w:rPr>
      <w:t>Chancellor</w:t>
    </w:r>
    <w:r w:rsidRPr="004903CF">
      <w:rPr>
        <w:color w:val="000000" w:themeColor="text1"/>
        <w:sz w:val="20"/>
        <w:szCs w:val="20"/>
        <w:lang w:val="en-US"/>
      </w:rPr>
      <w:t xml:space="preserve"> of the Medical University </w:t>
    </w:r>
    <w:r w:rsidRPr="004903CF">
      <w:rPr>
        <w:color w:val="000000" w:themeColor="text1"/>
        <w:sz w:val="20"/>
        <w:szCs w:val="20"/>
        <w:lang w:val="en-US"/>
      </w:rPr>
      <w:br/>
      <w:t>of Wroclaw from May 24th, 2022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AF4AAA"/>
    <w:multiLevelType w:val="hybridMultilevel"/>
    <w:tmpl w:val="4F3C4954"/>
    <w:lvl w:ilvl="0" w:tplc="57E2DB64">
      <w:start w:val="1"/>
      <w:numFmt w:val="decimal"/>
      <w:lvlText w:val="%1."/>
      <w:lvlJc w:val="left"/>
      <w:pPr>
        <w:ind w:left="111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B9ECB00">
      <w:start w:val="1"/>
      <w:numFmt w:val="lowerLetter"/>
      <w:lvlText w:val="%2"/>
      <w:lvlJc w:val="left"/>
      <w:pPr>
        <w:ind w:left="5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244DEB6">
      <w:start w:val="1"/>
      <w:numFmt w:val="lowerRoman"/>
      <w:lvlText w:val="%3"/>
      <w:lvlJc w:val="left"/>
      <w:pPr>
        <w:ind w:left="6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BD06E6A">
      <w:start w:val="1"/>
      <w:numFmt w:val="decimal"/>
      <w:lvlText w:val="%4"/>
      <w:lvlJc w:val="left"/>
      <w:pPr>
        <w:ind w:left="70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198C25E">
      <w:start w:val="1"/>
      <w:numFmt w:val="lowerLetter"/>
      <w:lvlText w:val="%5"/>
      <w:lvlJc w:val="left"/>
      <w:pPr>
        <w:ind w:left="7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8AC6E6E">
      <w:start w:val="1"/>
      <w:numFmt w:val="lowerRoman"/>
      <w:lvlText w:val="%6"/>
      <w:lvlJc w:val="left"/>
      <w:pPr>
        <w:ind w:left="8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CCEB2DE">
      <w:start w:val="1"/>
      <w:numFmt w:val="decimal"/>
      <w:lvlText w:val="%7"/>
      <w:lvlJc w:val="left"/>
      <w:pPr>
        <w:ind w:left="9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4AC259E">
      <w:start w:val="1"/>
      <w:numFmt w:val="lowerLetter"/>
      <w:lvlText w:val="%8"/>
      <w:lvlJc w:val="left"/>
      <w:pPr>
        <w:ind w:left="9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3001976">
      <w:start w:val="1"/>
      <w:numFmt w:val="lowerRoman"/>
      <w:lvlText w:val="%9"/>
      <w:lvlJc w:val="left"/>
      <w:pPr>
        <w:ind w:left="10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NTc1NLE0NbYwMjVT0lEKTi0uzszPAykwrAUA9yAI/SwAAAA="/>
  </w:docVars>
  <w:rsids>
    <w:rsidRoot w:val="003334FE"/>
    <w:rsid w:val="000246C0"/>
    <w:rsid w:val="00027928"/>
    <w:rsid w:val="00077DCA"/>
    <w:rsid w:val="000B370C"/>
    <w:rsid w:val="000D44D9"/>
    <w:rsid w:val="00135E86"/>
    <w:rsid w:val="0013630E"/>
    <w:rsid w:val="00161026"/>
    <w:rsid w:val="00162D7D"/>
    <w:rsid w:val="001B09AC"/>
    <w:rsid w:val="00273A65"/>
    <w:rsid w:val="00287D2C"/>
    <w:rsid w:val="002974ED"/>
    <w:rsid w:val="002C623F"/>
    <w:rsid w:val="003334FE"/>
    <w:rsid w:val="00343638"/>
    <w:rsid w:val="003521A0"/>
    <w:rsid w:val="00411CF9"/>
    <w:rsid w:val="00416091"/>
    <w:rsid w:val="0045285A"/>
    <w:rsid w:val="004903CF"/>
    <w:rsid w:val="00493A92"/>
    <w:rsid w:val="004A0296"/>
    <w:rsid w:val="00510A36"/>
    <w:rsid w:val="00512202"/>
    <w:rsid w:val="00594487"/>
    <w:rsid w:val="005A1150"/>
    <w:rsid w:val="005C0411"/>
    <w:rsid w:val="006220B0"/>
    <w:rsid w:val="00686D1A"/>
    <w:rsid w:val="0069177D"/>
    <w:rsid w:val="00706365"/>
    <w:rsid w:val="00731B52"/>
    <w:rsid w:val="00751DE0"/>
    <w:rsid w:val="00764773"/>
    <w:rsid w:val="007A6FE2"/>
    <w:rsid w:val="007D14CD"/>
    <w:rsid w:val="00803A70"/>
    <w:rsid w:val="00841996"/>
    <w:rsid w:val="00843222"/>
    <w:rsid w:val="008A635B"/>
    <w:rsid w:val="008F5BA8"/>
    <w:rsid w:val="00930C9D"/>
    <w:rsid w:val="00997E90"/>
    <w:rsid w:val="009B719A"/>
    <w:rsid w:val="00A271E6"/>
    <w:rsid w:val="00A415D7"/>
    <w:rsid w:val="00A96504"/>
    <w:rsid w:val="00B0566A"/>
    <w:rsid w:val="00B44F4E"/>
    <w:rsid w:val="00BC5F02"/>
    <w:rsid w:val="00C04FEC"/>
    <w:rsid w:val="00CC0C63"/>
    <w:rsid w:val="00CC76B8"/>
    <w:rsid w:val="00D83A05"/>
    <w:rsid w:val="00E02EF7"/>
    <w:rsid w:val="00E17022"/>
    <w:rsid w:val="00E244EB"/>
    <w:rsid w:val="00E77CCB"/>
    <w:rsid w:val="00E939BB"/>
    <w:rsid w:val="00EF148A"/>
    <w:rsid w:val="00EF327B"/>
    <w:rsid w:val="00F42FDB"/>
    <w:rsid w:val="00F4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D6DC0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Calibri" w:eastAsia="Calibri" w:hAnsi="Calibri" w:cs="Calibri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5944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4487"/>
    <w:rPr>
      <w:rFonts w:ascii="Calibri" w:eastAsia="Calibri" w:hAnsi="Calibri" w:cs="Calibri"/>
      <w:color w:val="000000"/>
    </w:rPr>
  </w:style>
  <w:style w:type="paragraph" w:styleId="Stopka">
    <w:name w:val="footer"/>
    <w:basedOn w:val="Normalny"/>
    <w:link w:val="StopkaZnak"/>
    <w:uiPriority w:val="99"/>
    <w:unhideWhenUsed/>
    <w:rsid w:val="005944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4487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81FD18-42F8-4ACA-8612-BDF75DDD3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2-23T10:36:00Z</dcterms:created>
  <dcterms:modified xsi:type="dcterms:W3CDTF">2024-02-23T10:36:00Z</dcterms:modified>
</cp:coreProperties>
</file>